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04399401"/>
    <w:p w14:paraId="47ADB2CB" w14:textId="76157017" w:rsidR="00616542" w:rsidRPr="00E900EA" w:rsidRDefault="001F4733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r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6459D0AA">
                <wp:simplePos x="0" y="0"/>
                <wp:positionH relativeFrom="margin">
                  <wp:posOffset>76200</wp:posOffset>
                </wp:positionH>
                <wp:positionV relativeFrom="paragraph">
                  <wp:posOffset>586</wp:posOffset>
                </wp:positionV>
                <wp:extent cx="1252855" cy="1404620"/>
                <wp:effectExtent l="0" t="0" r="444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022AAF3F" w:rsidR="001F4733" w:rsidRDefault="001F4733" w:rsidP="001F4733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0000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FD04099" wp14:editId="434ADEE3">
                                  <wp:extent cx="1007533" cy="1099127"/>
                                  <wp:effectExtent l="0" t="0" r="2540" b="6350"/>
                                  <wp:docPr id="13" name="Picture 13" descr="Description: 2005 Logo (green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2005 Logo (green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572" cy="1102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2FA7B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.05pt;width:98.6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" stroked="f">
                <v:textbox style="mso-fit-shape-to-text:t">
                  <w:txbxContent>
                    <w:p w14:paraId="2F857DFE" w14:textId="022AAF3F" w:rsidR="001F4733" w:rsidRDefault="001F4733" w:rsidP="001F4733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8"/>
                          <w:szCs w:val="18"/>
                        </w:rPr>
                        <w:drawing>
                          <wp:inline distT="0" distB="0" distL="0" distR="0" wp14:anchorId="0FD04099" wp14:editId="434ADEE3">
                            <wp:extent cx="1007533" cy="1099127"/>
                            <wp:effectExtent l="0" t="0" r="2540" b="6350"/>
                            <wp:docPr id="13" name="Picture 13" descr="Description: 2005 Logo (green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2005 Logo (green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0572" cy="11024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4C805167">
                <wp:simplePos x="0" y="0"/>
                <wp:positionH relativeFrom="margin">
                  <wp:posOffset>1709844</wp:posOffset>
                </wp:positionH>
                <wp:positionV relativeFrom="paragraph">
                  <wp:posOffset>787189</wp:posOffset>
                </wp:positionV>
                <wp:extent cx="3538855" cy="1404620"/>
                <wp:effectExtent l="0" t="0" r="2349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4C3BD096" w:rsidR="001F4733" w:rsidRDefault="001F4733"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8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Yu Gothic UI" w:eastAsia="Yu Gothic UI" w:hAnsi="Yu Gothic UI" w:hint="eastAsia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9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1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7F3101" id="_x0000_s1027" type="#_x0000_t202" style="position:absolute;margin-left:134.65pt;margin-top:62pt;width:278.6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">
                <v:textbox style="mso-fit-shape-to-text:t">
                  <w:txbxContent>
                    <w:p w14:paraId="30D2883C" w14:textId="4C3BD096" w:rsidR="001F4733" w:rsidRDefault="001F4733"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1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8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>
                            <w:rPr>
                              <w:rFonts w:ascii="Yu Gothic UI" w:eastAsia="Yu Gothic UI" w:hAnsi="Yu Gothic UI" w:hint="eastAsia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1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9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1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32762157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Default="0057280F" w:rsidP="0061654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A43D5C"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616542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E900EA">
                              <w:rPr>
                                <w:rFonts w:ascii="Times New Roman" w:hAnsi="Times New Roman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Default="00616542" w:rsidP="005728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8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" stroked="f">
                <v:textbox>
                  <w:txbxContent>
                    <w:p w14:paraId="6C228C58" w14:textId="77777777" w:rsidR="0057280F" w:rsidRDefault="0057280F" w:rsidP="00616542">
                      <w:pPr>
                        <w:jc w:val="center"/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</w:pPr>
                      <w:r w:rsidRPr="00A43D5C"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616542" w:rsidRDefault="00616542" w:rsidP="00616542">
                      <w:pPr>
                        <w:widowControl w:val="0"/>
                        <w:jc w:val="center"/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  <w:lang w:val="en"/>
                        </w:rPr>
                      </w:pPr>
                      <w:r w:rsidRPr="00E900EA">
                        <w:rPr>
                          <w:rFonts w:ascii="Times New Roman" w:hAnsi="Times New Roman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Default="00616542" w:rsidP="0057280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5228822C">
                <wp:simplePos x="0" y="0"/>
                <wp:positionH relativeFrom="margin">
                  <wp:posOffset>1419860</wp:posOffset>
                </wp:positionH>
                <wp:positionV relativeFrom="paragraph">
                  <wp:posOffset>143298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77777777" w:rsidR="0018392D" w:rsidRPr="00616542" w:rsidRDefault="002A3FDF" w:rsidP="0057280F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1</w:t>
                            </w:r>
                            <w:r w:rsidR="00A6155E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8</w:t>
                            </w:r>
                            <w:r w:rsidR="00F9440B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9" type="#_x0000_t202" style="position:absolute;margin-left:111.8pt;margin-top:11.3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I/WhQIAABY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" stroked="f">
                <v:textbox>
                  <w:txbxContent>
                    <w:p w14:paraId="7541E488" w14:textId="77777777" w:rsidR="0018392D" w:rsidRPr="00616542" w:rsidRDefault="002A3FDF" w:rsidP="0057280F">
                      <w:pPr>
                        <w:jc w:val="center"/>
                        <w:rPr>
                          <w:sz w:val="22"/>
                        </w:rPr>
                      </w:pPr>
                      <w:r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201</w:t>
                      </w:r>
                      <w:r w:rsidR="00A6155E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8</w:t>
                      </w:r>
                      <w:r w:rsidR="00F9440B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56C7C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Default="00C15F9B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AF84B2" w14:textId="77777777" w:rsidR="00527F80" w:rsidRDefault="00527F80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56C7C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56C7C" w:rsidRDefault="00527F80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ity/Stat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ountry/Zip Cod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7EBE4F25" w14:textId="77777777" w:rsidR="00FA6DAD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56C7C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Telephone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x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2A0AE8BE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56C7C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56C7C" w:rsidRDefault="00FA6DAD" w:rsidP="00856C7C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>
                  <w:rPr>
                    <w:rStyle w:val="PlaceholderText"/>
                  </w:rPr>
                  <w:t>T</w:t>
                </w:r>
                <w:r w:rsidR="00FA3849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Default="00B16EBA" w:rsidP="00B16EBA">
      <w:pPr>
        <w:widowControl w:val="0"/>
        <w:rPr>
          <w:rFonts w:ascii="Times New Roman" w:hAnsi="Times New Roman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613C9E">
        <w:rPr>
          <w:rFonts w:ascii="Times New Roman" w:hAnsi="Times New Roman"/>
          <w:b/>
          <w:smallCaps/>
          <w:sz w:val="20"/>
          <w:szCs w:val="20"/>
          <w:u w:val="single"/>
          <w:lang w:val="en"/>
        </w:rPr>
        <w:t>IGA Memberships</w:t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</w:p>
    <w:p w14:paraId="6D3815FF" w14:textId="77777777" w:rsidR="00E03A65" w:rsidRPr="00F017A0" w:rsidRDefault="00E03A65" w:rsidP="00B16EBA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E03A65" w:rsidRPr="00F017A0" w:rsidSect="001F4733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/>
          <w:sz w:val="20"/>
          <w:szCs w:val="20"/>
          <w:lang w:val="en"/>
        </w:rPr>
        <w:t>Standard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IGA Membership</w:t>
      </w:r>
      <w:r>
        <w:rPr>
          <w:rFonts w:ascii="Times New Roman" w:hAnsi="Times New Roman"/>
          <w:sz w:val="20"/>
          <w:szCs w:val="20"/>
          <w:lang w:val="en"/>
        </w:rPr>
        <w:t xml:space="preserve">s for </w:t>
      </w:r>
      <w:r w:rsidRPr="00F017A0">
        <w:rPr>
          <w:rFonts w:ascii="Times New Roman" w:hAnsi="Times New Roman"/>
          <w:sz w:val="20"/>
          <w:szCs w:val="20"/>
          <w:lang w:val="en"/>
        </w:rPr>
        <w:t xml:space="preserve">countries 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>above .500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</w:t>
      </w:r>
      <w:r>
        <w:rPr>
          <w:rFonts w:ascii="Times New Roman" w:hAnsi="Times New Roman"/>
          <w:sz w:val="20"/>
          <w:szCs w:val="20"/>
          <w:lang w:val="en"/>
        </w:rPr>
        <w:t xml:space="preserve">on the </w:t>
      </w:r>
      <w:r w:rsidRPr="00F017A0">
        <w:rPr>
          <w:rFonts w:ascii="Times New Roman" w:hAnsi="Times New Roman"/>
          <w:sz w:val="20"/>
          <w:szCs w:val="20"/>
          <w:lang w:val="en"/>
        </w:rPr>
        <w:t>UN-Human Development Index</w:t>
      </w:r>
    </w:p>
    <w:p w14:paraId="1BB0B96C" w14:textId="11779033" w:rsidR="00344A44" w:rsidRPr="00344A44" w:rsidRDefault="00A13482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7313D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50.00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6F7B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– one-year</w:t>
      </w:r>
      <w:r w:rsidR="0057280F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344A44">
        <w:rPr>
          <w:rFonts w:ascii="Times New Roman" w:hAnsi="Times New Roman"/>
          <w:sz w:val="18"/>
          <w:szCs w:val="18"/>
          <w:lang w:val="en"/>
        </w:rPr>
        <w:t>*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without the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57280F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24CEC480" w:rsidR="00344A44" w:rsidRDefault="00A13482" w:rsidP="009400D6">
      <w:pPr>
        <w:widowControl w:val="0"/>
        <w:ind w:left="360"/>
        <w:rPr>
          <w:rFonts w:ascii="Times New Roman" w:hAnsi="Times New Roman"/>
          <w:i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50.0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B17F61">
        <w:rPr>
          <w:rFonts w:ascii="Times New Roman" w:hAnsi="Times New Roman"/>
          <w:sz w:val="18"/>
          <w:szCs w:val="18"/>
          <w:lang w:val="en"/>
        </w:rPr>
        <w:t>one-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membership* with </w:t>
      </w:r>
      <w:r w:rsidR="00344A44">
        <w:rPr>
          <w:rFonts w:ascii="Times New Roman" w:hAnsi="Times New Roman"/>
          <w:sz w:val="18"/>
          <w:szCs w:val="18"/>
          <w:lang w:val="en"/>
        </w:rPr>
        <w:t>the official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9400D6">
        <w:rPr>
          <w:rFonts w:ascii="Times New Roman" w:hAnsi="Times New Roman"/>
          <w:sz w:val="18"/>
          <w:szCs w:val="18"/>
          <w:lang w:val="en"/>
        </w:rPr>
        <w:t>,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bookmarkStart w:id="1" w:name="_GoBack"/>
      <w:bookmarkEnd w:id="1"/>
    </w:p>
    <w:p w14:paraId="60BD5F67" w14:textId="3264F86A" w:rsidR="00EA6A1F" w:rsidRPr="00344A44" w:rsidRDefault="00A13482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A6A1F">
        <w:rPr>
          <w:rFonts w:ascii="Times New Roman" w:hAnsi="Times New Roman"/>
          <w:sz w:val="22"/>
          <w:szCs w:val="22"/>
          <w:lang w:val="en"/>
        </w:rPr>
        <w:t xml:space="preserve"> 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32.50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EA6A1F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EA6A1F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EA6A1F">
        <w:rPr>
          <w:rFonts w:ascii="Times New Roman" w:hAnsi="Times New Roman"/>
          <w:sz w:val="18"/>
          <w:szCs w:val="18"/>
          <w:lang w:val="en"/>
        </w:rPr>
        <w:t>p *</w:t>
      </w:r>
    </w:p>
    <w:p w14:paraId="7C75ACDE" w14:textId="4214A1B2" w:rsidR="00B17F61" w:rsidRPr="00344A44" w:rsidRDefault="00A13482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0.0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B17F61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p </w:t>
      </w:r>
      <w:r w:rsidR="004D5BB0">
        <w:rPr>
          <w:rFonts w:ascii="Times New Roman" w:hAnsi="Times New Roman"/>
          <w:sz w:val="18"/>
          <w:szCs w:val="18"/>
          <w:lang w:val="en"/>
        </w:rPr>
        <w:t xml:space="preserve">without access to </w:t>
      </w:r>
      <w:r w:rsidR="004D5BB0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4D5BB0"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**</w:t>
      </w:r>
    </w:p>
    <w:p w14:paraId="4975CB44" w14:textId="657AB520" w:rsidR="00B17F61" w:rsidRDefault="00A13482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00.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USD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</w:t>
      </w:r>
      <w:r w:rsidR="000109B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(one-time payment)</w:t>
      </w:r>
      <w:r w:rsidR="000109B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– lifetime membership</w:t>
      </w:r>
      <w:r w:rsidR="00DE60CA">
        <w:rPr>
          <w:rFonts w:ascii="Times New Roman" w:hAnsi="Times New Roman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D74F13" w:rsidRDefault="00D74F13" w:rsidP="00D74F13">
      <w:pPr>
        <w:widowControl w:val="0"/>
        <w:tabs>
          <w:tab w:val="left" w:pos="1236"/>
        </w:tabs>
        <w:rPr>
          <w:rFonts w:ascii="Times New Roman" w:hAnsi="Times New Roman"/>
          <w:sz w:val="16"/>
          <w:szCs w:val="18"/>
          <w:lang w:val="en"/>
        </w:rPr>
      </w:pPr>
      <w:r>
        <w:rPr>
          <w:rFonts w:ascii="Times New Roman" w:hAnsi="Times New Roman"/>
          <w:sz w:val="18"/>
          <w:szCs w:val="18"/>
          <w:lang w:val="en"/>
        </w:rPr>
        <w:tab/>
      </w:r>
    </w:p>
    <w:p w14:paraId="7BC7AFF1" w14:textId="77777777" w:rsidR="00F017A0" w:rsidRPr="00F017A0" w:rsidRDefault="00F017A0" w:rsidP="00F017A0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F017A0" w:rsidRPr="00F017A0" w:rsidSect="00B17F61">
          <w:footerReference w:type="default" r:id="rId10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017A0">
        <w:rPr>
          <w:rFonts w:ascii="Times New Roman" w:hAnsi="Times New Roman"/>
          <w:sz w:val="20"/>
          <w:szCs w:val="20"/>
          <w:lang w:val="en"/>
        </w:rPr>
        <w:t xml:space="preserve">UN-Human Development Index countries </w:t>
      </w:r>
      <w:r>
        <w:rPr>
          <w:rFonts w:ascii="Times New Roman" w:hAnsi="Times New Roman"/>
          <w:b/>
          <w:sz w:val="20"/>
          <w:szCs w:val="20"/>
          <w:lang w:val="en"/>
        </w:rPr>
        <w:t>below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 xml:space="preserve"> .500</w:t>
      </w:r>
    </w:p>
    <w:p w14:paraId="36B5A25E" w14:textId="1E74B8EB" w:rsidR="00F017A0" w:rsidRDefault="00A13482" w:rsidP="00F017A0">
      <w:pPr>
        <w:widowControl w:val="0"/>
        <w:rPr>
          <w:rFonts w:ascii="Times New Roman" w:hAnsi="Times New Roman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400D6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9400D6">
        <w:rPr>
          <w:rFonts w:ascii="Times New Roman" w:hAnsi="Times New Roman"/>
          <w:sz w:val="18"/>
          <w:szCs w:val="18"/>
          <w:lang w:val="en"/>
        </w:rPr>
        <w:t>one-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 xml:space="preserve"> without the journal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ABE9799" w:rsidR="00F017A0" w:rsidRPr="00344A44" w:rsidRDefault="00A13482" w:rsidP="00F017A0">
      <w:pPr>
        <w:widowControl w:val="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6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one</w:t>
      </w:r>
      <w:r w:rsidR="009400D6">
        <w:rPr>
          <w:rFonts w:ascii="Times New Roman" w:hAnsi="Times New Roman"/>
          <w:sz w:val="18"/>
          <w:szCs w:val="18"/>
          <w:lang w:val="en"/>
        </w:rPr>
        <w:t>-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year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890E2B">
        <w:rPr>
          <w:rFonts w:ascii="Times New Roman" w:hAnsi="Times New Roman"/>
          <w:sz w:val="18"/>
          <w:szCs w:val="18"/>
          <w:lang w:val="en"/>
        </w:rPr>
        <w:t>, i</w:t>
      </w:r>
      <w:r w:rsidR="00890E2B" w:rsidRPr="00461D61">
        <w:rPr>
          <w:rFonts w:ascii="Times New Roman" w:hAnsi="Times New Roman"/>
          <w:sz w:val="18"/>
          <w:szCs w:val="18"/>
          <w:lang w:val="en"/>
        </w:rPr>
        <w:t xml:space="preserve">ncluding </w:t>
      </w:r>
      <w:r w:rsidR="00890E2B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Default="00344A44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 w:rsidR="00B17F61">
        <w:rPr>
          <w:rFonts w:ascii="Times New Roman" w:hAnsi="Times New Roman"/>
          <w:i/>
          <w:sz w:val="18"/>
          <w:szCs w:val="18"/>
          <w:lang w:val="en"/>
        </w:rPr>
        <w:t xml:space="preserve"> i</w:t>
      </w:r>
      <w:r w:rsidR="005D3B5C">
        <w:rPr>
          <w:rFonts w:ascii="Times New Roman" w:hAnsi="Times New Roman"/>
          <w:i/>
          <w:sz w:val="18"/>
          <w:szCs w:val="18"/>
          <w:lang w:val="en"/>
        </w:rPr>
        <w:t>nclude</w:t>
      </w:r>
      <w:r w:rsidR="00B17F61">
        <w:rPr>
          <w:rFonts w:ascii="Times New Roman" w:hAnsi="Times New Roman"/>
          <w:i/>
          <w:sz w:val="18"/>
          <w:szCs w:val="18"/>
          <w:lang w:val="en"/>
        </w:rPr>
        <w:t>s</w:t>
      </w:r>
      <w:r w:rsidR="005D3B5C">
        <w:rPr>
          <w:rFonts w:ascii="Times New Roman" w:hAnsi="Times New Roman"/>
          <w:i/>
          <w:sz w:val="18"/>
          <w:szCs w:val="18"/>
          <w:lang w:val="en"/>
        </w:rPr>
        <w:t xml:space="preserve"> online access to Small Ruminant Research and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is valid for 1-year f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 xml:space="preserve">rom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Default="00B17F61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>
        <w:rPr>
          <w:rFonts w:ascii="Times New Roman" w:hAnsi="Times New Roman"/>
          <w:i/>
          <w:sz w:val="18"/>
          <w:szCs w:val="18"/>
          <w:lang w:val="en"/>
        </w:rPr>
        <w:t>*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E377E">
        <w:rPr>
          <w:rFonts w:ascii="Times New Roman" w:hAnsi="Times New Roman"/>
          <w:i/>
          <w:sz w:val="18"/>
          <w:szCs w:val="18"/>
          <w:lang w:val="en"/>
        </w:rPr>
        <w:t>submit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E03A65" w:rsidRDefault="009F5320" w:rsidP="009F1D4E">
      <w:pPr>
        <w:widowControl w:val="0"/>
        <w:rPr>
          <w:rFonts w:ascii="Times New Roman" w:hAnsi="Times New Roman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56C7C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856C7C" w:rsidRDefault="003F1DB3" w:rsidP="00D25EC2">
            <w:pPr>
              <w:widowControl w:val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payment option:     </w:t>
            </w:r>
            <w:sdt>
              <w:sdtPr>
                <w:rPr>
                  <w:rFonts w:ascii="Times New Roman" w:hAnsi="Times New Roman"/>
                  <w:b/>
                  <w:bCs/>
                  <w:caps/>
                  <w:sz w:val="16"/>
                  <w:szCs w:val="16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cap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heck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E03A65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ash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B37A18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Wire Transfer</w:t>
            </w:r>
          </w:p>
        </w:tc>
      </w:tr>
    </w:tbl>
    <w:tbl>
      <w:tblPr>
        <w:tblpPr w:leftFromText="180" w:rightFromText="180" w:vertAnchor="text" w:horzAnchor="page" w:tblpX="7659" w:tblpY="7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856C7C" w14:paraId="6E780787" w14:textId="77777777" w:rsidTr="00294317">
        <w:trPr>
          <w:trHeight w:val="295"/>
        </w:trPr>
        <w:tc>
          <w:tcPr>
            <w:tcW w:w="1570" w:type="dxa"/>
            <w:shd w:val="clear" w:color="auto" w:fill="E6E6E6"/>
          </w:tcPr>
          <w:p w14:paraId="42E1E0C0" w14:textId="77777777" w:rsidR="00294317" w:rsidRPr="00856C7C" w:rsidRDefault="00294317" w:rsidP="00294317">
            <w:pPr>
              <w:widowControl w:val="0"/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</w:pPr>
            <w:r w:rsidRPr="00856C7C"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  <w:t xml:space="preserve">$ 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8CFAAB8A4DBF45C0B40769BCA2D564D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00.00</w:t>
                </w:r>
              </w:sdtContent>
            </w:sdt>
          </w:p>
        </w:tc>
      </w:tr>
    </w:tbl>
    <w:p w14:paraId="0DC5C7D2" w14:textId="77777777" w:rsidR="002B387D" w:rsidRPr="00FF4B73" w:rsidRDefault="002B387D" w:rsidP="00ED1187">
      <w:pPr>
        <w:widowControl w:val="0"/>
        <w:rPr>
          <w:rFonts w:ascii="Times New Roman" w:hAnsi="Times New Roman"/>
          <w:b/>
          <w:bCs/>
          <w:sz w:val="10"/>
          <w:szCs w:val="16"/>
          <w:lang w:val="en"/>
        </w:rPr>
      </w:pPr>
    </w:p>
    <w:p w14:paraId="778F8DD7" w14:textId="77777777" w:rsidR="007A0055" w:rsidRPr="002B5904" w:rsidRDefault="00294317" w:rsidP="007A0055">
      <w:pPr>
        <w:rPr>
          <w:rFonts w:ascii="Times New Roman" w:hAnsi="Times New Roman"/>
          <w:b/>
          <w:sz w:val="18"/>
          <w:szCs w:val="18"/>
          <w:lang w:val="en"/>
        </w:rPr>
      </w:pPr>
      <w:r w:rsidRPr="002B5904">
        <w:rPr>
          <w:rFonts w:ascii="Times New Roman" w:hAnsi="Times New Roman"/>
          <w:b/>
          <w:sz w:val="18"/>
          <w:szCs w:val="18"/>
          <w:lang w:val="en"/>
        </w:rPr>
        <w:t xml:space="preserve"> 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Total amount enclosed (check) or to charge to credit card (Visa or Master</w:t>
      </w:r>
      <w:r w:rsidR="004651EA" w:rsidRPr="002B5904">
        <w:rPr>
          <w:rFonts w:ascii="Times New Roman" w:hAnsi="Times New Roman"/>
          <w:b/>
          <w:sz w:val="18"/>
          <w:szCs w:val="18"/>
          <w:lang w:val="en"/>
        </w:rPr>
        <w:t>C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ard):</w:t>
      </w:r>
      <w:r w:rsidR="002B5904">
        <w:rPr>
          <w:rFonts w:ascii="Times New Roman" w:hAnsi="Times New Roman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A8428F" w:rsidRDefault="002C3E38" w:rsidP="007A0055">
      <w:pPr>
        <w:widowControl w:val="0"/>
        <w:rPr>
          <w:rFonts w:ascii="Times New Roman" w:hAnsi="Times New Roman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AB472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Default="00B17F61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AB472A" w:rsidRDefault="006C7B06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56C7C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56C7C" w:rsidRDefault="00A13482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56C7C" w:rsidRDefault="00A13482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56C7C" w:rsidRDefault="00A13482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56C7C" w:rsidRDefault="00A13482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647481">
                        <w:rPr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AB472A" w:rsidRDefault="006C7B06" w:rsidP="00AB472A">
            <w:pPr>
              <w:widowControl w:val="0"/>
              <w:spacing w:after="0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Default="00D01B23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AB472A" w:rsidRDefault="00294317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56C7C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56C7C" w:rsidRDefault="00A13482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>
                        <w:rPr>
                          <w:color w:val="808080"/>
                        </w:rPr>
                        <w:t xml:space="preserve">mm / </w:t>
                      </w:r>
                      <w:proofErr w:type="spellStart"/>
                      <w:r w:rsidR="00294317">
                        <w:rPr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Default="00B17F61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56C7C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56C7C" w:rsidRDefault="00A13482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Default="00B17F61" w:rsidP="00AB3514">
      <w:pPr>
        <w:widowControl w:val="0"/>
        <w:spacing w:after="0"/>
        <w:rPr>
          <w:rFonts w:ascii="Times New Roman" w:hAnsi="Times New Roman"/>
          <w:sz w:val="8"/>
          <w:szCs w:val="8"/>
          <w:lang w:val="en"/>
        </w:rPr>
      </w:pPr>
    </w:p>
    <w:p w14:paraId="01F38815" w14:textId="77777777" w:rsidR="007527F3" w:rsidRPr="00B17F61" w:rsidRDefault="007527F3" w:rsidP="00B17F61">
      <w:pPr>
        <w:rPr>
          <w:rFonts w:ascii="Times New Roman" w:hAnsi="Times New Roman"/>
          <w:sz w:val="8"/>
          <w:szCs w:val="8"/>
          <w:lang w:val="en"/>
        </w:rPr>
        <w:sectPr w:rsidR="007527F3" w:rsidRPr="00B17F61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Default="006834E5" w:rsidP="009F1D4E">
      <w:pPr>
        <w:widowControl w:val="0"/>
        <w:rPr>
          <w:rFonts w:ascii="Times New Roman" w:hAnsi="Times New Roman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56C7C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56C7C" w:rsidRDefault="00B87502" w:rsidP="00E03A65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56C7C" w:rsidRDefault="00B87502" w:rsidP="00856C7C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AC10" w14:textId="77777777" w:rsidR="00BB26AB" w:rsidRDefault="00BB26AB">
      <w:r>
        <w:separator/>
      </w:r>
    </w:p>
  </w:endnote>
  <w:endnote w:type="continuationSeparator" w:id="0">
    <w:p w14:paraId="1BF9BDF9" w14:textId="77777777" w:rsidR="00BB26AB" w:rsidRDefault="00BB2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3EE8F" w14:textId="77777777" w:rsidR="00B17F61" w:rsidRPr="00B17F61" w:rsidRDefault="00A30078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>Please mail completed application</w:t>
    </w:r>
    <w:r w:rsidR="00B17F61" w:rsidRPr="00B17F61">
      <w:rPr>
        <w:rFonts w:ascii="Times New Roman" w:hAnsi="Times New Roman"/>
        <w:b/>
        <w:sz w:val="16"/>
        <w:szCs w:val="16"/>
        <w:lang w:val="en"/>
      </w:rPr>
      <w:t>s or checks</w:t>
    </w:r>
    <w:r w:rsidRPr="00B17F61">
      <w:rPr>
        <w:rFonts w:ascii="Times New Roman" w:hAnsi="Times New Roman"/>
        <w:b/>
        <w:sz w:val="16"/>
        <w:szCs w:val="16"/>
        <w:lang w:val="en"/>
      </w:rPr>
      <w:t xml:space="preserve"> to: International Goat Association, 1</w:t>
    </w:r>
    <w:r w:rsidR="00352A5C" w:rsidRPr="00B17F61">
      <w:rPr>
        <w:rFonts w:ascii="Times New Roman" w:hAnsi="Times New Roman"/>
        <w:b/>
        <w:sz w:val="16"/>
        <w:szCs w:val="16"/>
        <w:lang w:val="en"/>
      </w:rPr>
      <w:t>2709 Grassy Dr.</w:t>
    </w:r>
    <w:r w:rsidRPr="00B17F61">
      <w:rPr>
        <w:rFonts w:ascii="Times New Roman" w:hAnsi="Times New Roman"/>
        <w:b/>
        <w:sz w:val="16"/>
        <w:szCs w:val="16"/>
        <w:lang w:val="en"/>
      </w:rPr>
      <w:t>, Little Rock,</w:t>
    </w:r>
    <w:r w:rsidR="00352A5C" w:rsidRPr="00B17F61">
      <w:rPr>
        <w:rFonts w:ascii="Times New Roman" w:hAnsi="Times New Roman"/>
        <w:b/>
        <w:sz w:val="16"/>
        <w:szCs w:val="16"/>
        <w:lang w:val="en"/>
      </w:rPr>
      <w:t xml:space="preserve"> AR 72210</w:t>
    </w:r>
    <w:r w:rsidR="003F10F0" w:rsidRPr="00B17F61">
      <w:rPr>
        <w:rFonts w:ascii="Times New Roman" w:hAnsi="Times New Roman"/>
        <w:b/>
        <w:sz w:val="16"/>
        <w:szCs w:val="16"/>
        <w:lang w:val="en"/>
      </w:rPr>
      <w:t xml:space="preserve">, </w:t>
    </w:r>
    <w:r w:rsidRPr="00B17F61">
      <w:rPr>
        <w:rFonts w:ascii="Times New Roman" w:hAnsi="Times New Roman"/>
        <w:b/>
        <w:sz w:val="16"/>
        <w:szCs w:val="16"/>
        <w:lang w:val="en"/>
      </w:rPr>
      <w:t>USA</w:t>
    </w:r>
  </w:p>
  <w:p w14:paraId="2CF9E35B" w14:textId="2E1C6F66" w:rsidR="00FF4B73" w:rsidRPr="00B17F61" w:rsidRDefault="00B17F61" w:rsidP="00B17F61">
    <w:pPr>
      <w:widowControl w:val="0"/>
      <w:spacing w:after="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 xml:space="preserve">If you have further questions, contact </w:t>
    </w:r>
    <w:hyperlink r:id="rId1" w:history="1">
      <w:r w:rsidRPr="00B17F61">
        <w:rPr>
          <w:rStyle w:val="Hyperlink"/>
          <w:rFonts w:ascii="Times New Roman" w:hAnsi="Times New Roman"/>
          <w:b/>
          <w:sz w:val="16"/>
          <w:szCs w:val="16"/>
          <w:lang w:val="en"/>
        </w:rPr>
        <w:t>admin@iga-goatworld.com</w:t>
      </w:r>
    </w:hyperlink>
    <w:r w:rsidRPr="00B17F61">
      <w:rPr>
        <w:rFonts w:ascii="Times New Roman" w:hAnsi="Times New Roman"/>
        <w:b/>
        <w:sz w:val="16"/>
        <w:szCs w:val="16"/>
        <w:lang w:val="en"/>
      </w:rPr>
      <w:t xml:space="preserve"> </w:t>
    </w:r>
    <w:r w:rsidRPr="00B17F61">
      <w:rPr>
        <w:rFonts w:ascii="Times New Roman" w:hAnsi="Times New Roman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B17F61" w:rsidRDefault="00B17F61" w:rsidP="00B17F61">
    <w:pPr>
      <w:widowControl w:val="0"/>
      <w:ind w:left="-180"/>
      <w:jc w:val="cen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b/>
        <w:sz w:val="16"/>
        <w:szCs w:val="16"/>
        <w:lang w:val="en"/>
      </w:rPr>
      <w:t>V</w:t>
    </w:r>
    <w:r w:rsidR="00FF4B73" w:rsidRPr="00B17F61">
      <w:rPr>
        <w:rFonts w:ascii="Times New Roman" w:hAnsi="Times New Roman"/>
        <w:b/>
        <w:sz w:val="16"/>
        <w:szCs w:val="16"/>
        <w:lang w:val="en"/>
      </w:rPr>
      <w:t>isit our website at</w:t>
    </w:r>
    <w:r w:rsidR="00FF4B73" w:rsidRPr="00B17F61">
      <w:rPr>
        <w:rFonts w:ascii="Times New Roman" w:hAnsi="Times New Roman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B17F61">
        <w:rPr>
          <w:rStyle w:val="Hyperlink"/>
          <w:rFonts w:ascii="Times New Roman" w:hAnsi="Times New Roman"/>
          <w:b/>
          <w:bCs/>
          <w:sz w:val="16"/>
          <w:szCs w:val="16"/>
          <w:lang w:val="en"/>
        </w:rPr>
        <w:t>www.iga-goatworld.com</w:t>
      </w:r>
    </w:hyperlink>
    <w:r w:rsidR="00FF4B73" w:rsidRPr="00B17F61">
      <w:rPr>
        <w:rFonts w:ascii="Times New Roman" w:hAnsi="Times New Roman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85C62" w14:textId="77777777" w:rsidR="00BB26AB" w:rsidRDefault="00BB26AB">
      <w:r>
        <w:separator/>
      </w:r>
    </w:p>
  </w:footnote>
  <w:footnote w:type="continuationSeparator" w:id="0">
    <w:p w14:paraId="4CD7F073" w14:textId="77777777" w:rsidR="00BB26AB" w:rsidRDefault="00BB2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mwqAUAC7/QEywAAAA="/>
  </w:docVars>
  <w:rsids>
    <w:rsidRoot w:val="000908C6"/>
    <w:rsid w:val="000109BA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D1924"/>
    <w:rsid w:val="009D6EA1"/>
    <w:rsid w:val="009F1D4E"/>
    <w:rsid w:val="009F33B3"/>
    <w:rsid w:val="009F5320"/>
    <w:rsid w:val="00A12E39"/>
    <w:rsid w:val="00A13482"/>
    <w:rsid w:val="00A30078"/>
    <w:rsid w:val="00A43D5C"/>
    <w:rsid w:val="00A6155E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E3390"/>
    <w:rsid w:val="00DE60CA"/>
    <w:rsid w:val="00E01BA6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2529"/>
    <o:shapelayout v:ext="edit">
      <o:idmap v:ext="edit" data="1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8CFAAB8A4DBF45C0B40769BCA2D5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7CF6D-E432-48CF-BE7B-5524D3B162B9}"/>
      </w:docPartPr>
      <w:docPartBody>
        <w:p w:rsidR="00E75907" w:rsidRDefault="005E5DAB" w:rsidP="005E5DAB">
          <w:pPr>
            <w:pStyle w:val="8CFAAB8A4DBF45C0B40769BCA2D564DD1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59633D"/>
    <w:rsid w:val="005E5DAB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0D4A172C6496417092DDDA8583BBAB33">
    <w:name w:val="0D4A172C6496417092DDDA8583BBAB33"/>
    <w:rsid w:val="00DC3977"/>
  </w:style>
  <w:style w:type="paragraph" w:customStyle="1" w:styleId="13E420624B9442359D2EABA325AAE6C2">
    <w:name w:val="13E420624B9442359D2EABA325AAE6C2"/>
    <w:rsid w:val="00DC3977"/>
  </w:style>
  <w:style w:type="paragraph" w:customStyle="1" w:styleId="D0765061FEA04D4E86C4523D15D5EA18">
    <w:name w:val="D0765061FEA04D4E86C4523D15D5EA18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">
    <w:name w:val="20A02EE1884E4EB6B9CE8010AE11CA21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C68A4FD429E40F2B118BE5891570D53">
    <w:name w:val="DC68A4FD429E40F2B118BE5891570D53"/>
    <w:rsid w:val="0059633D"/>
  </w:style>
  <w:style w:type="paragraph" w:customStyle="1" w:styleId="BC129379EFD548768EA566A108948BB0">
    <w:name w:val="BC129379EFD548768EA566A108948BB0"/>
    <w:rsid w:val="0059633D"/>
  </w:style>
  <w:style w:type="paragraph" w:customStyle="1" w:styleId="743FD98D46C2464990BFD7DBE6584A52">
    <w:name w:val="743FD98D46C2464990BFD7DBE6584A52"/>
    <w:rsid w:val="0059633D"/>
  </w:style>
  <w:style w:type="paragraph" w:customStyle="1" w:styleId="543D0EA9F549420D9C09876E0B1FFA79">
    <w:name w:val="543D0EA9F549420D9C09876E0B1FFA79"/>
    <w:rsid w:val="0059633D"/>
  </w:style>
  <w:style w:type="paragraph" w:customStyle="1" w:styleId="DD082EEEF2F04E8694D65759CCF7F0E1">
    <w:name w:val="DD082EEEF2F04E8694D65759CCF7F0E1"/>
    <w:rsid w:val="0059633D"/>
  </w:style>
  <w:style w:type="paragraph" w:customStyle="1" w:styleId="5D63087BC3234725ACED62C6598B044F">
    <w:name w:val="5D63087BC3234725ACED62C6598B044F"/>
    <w:rsid w:val="0059633D"/>
  </w:style>
  <w:style w:type="paragraph" w:customStyle="1" w:styleId="7D47F5ABE18A43B7846014A6D4B580F8">
    <w:name w:val="7D47F5ABE18A43B7846014A6D4B580F8"/>
    <w:rsid w:val="0059633D"/>
  </w:style>
  <w:style w:type="paragraph" w:customStyle="1" w:styleId="79F6F1F06C094FC684945D7F0D3CE77B">
    <w:name w:val="79F6F1F06C094FC684945D7F0D3CE77B"/>
    <w:rsid w:val="0059633D"/>
  </w:style>
  <w:style w:type="paragraph" w:customStyle="1" w:styleId="00E3B3B31A1E42D9A8D00FC632A86EC0">
    <w:name w:val="00E3B3B31A1E42D9A8D00FC632A86EC0"/>
    <w:rsid w:val="0059633D"/>
  </w:style>
  <w:style w:type="paragraph" w:customStyle="1" w:styleId="4BED177DF5EB4B62B6884C00E4BD906C">
    <w:name w:val="4BED177DF5EB4B62B6884C00E4BD906C"/>
    <w:rsid w:val="0059633D"/>
  </w:style>
  <w:style w:type="paragraph" w:customStyle="1" w:styleId="0F0A381021354354AEEE7F6F14EF6822">
    <w:name w:val="0F0A381021354354AEEE7F6F14EF6822"/>
    <w:rsid w:val="0059633D"/>
  </w:style>
  <w:style w:type="paragraph" w:customStyle="1" w:styleId="51F18DA4B98A4B2DB13DE3875E8E4B5D">
    <w:name w:val="51F18DA4B98A4B2DB13DE3875E8E4B5D"/>
    <w:rsid w:val="0059633D"/>
  </w:style>
  <w:style w:type="paragraph" w:customStyle="1" w:styleId="942F2DAA31254BFBB3068C3B1C7E6AE9">
    <w:name w:val="942F2DAA31254BFBB3068C3B1C7E6AE9"/>
    <w:rsid w:val="0059633D"/>
  </w:style>
  <w:style w:type="paragraph" w:customStyle="1" w:styleId="D0765061FEA04D4E86C4523D15D5EA181">
    <w:name w:val="D0765061FEA04D4E86C4523D15D5EA1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1">
    <w:name w:val="20A02EE1884E4EB6B9CE8010AE11CA2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1">
    <w:name w:val="743FD98D46C2464990BFD7DBE6584A52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1">
    <w:name w:val="543D0EA9F549420D9C09876E0B1FFA7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1">
    <w:name w:val="DD082EEEF2F04E8694D65759CCF7F0E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1">
    <w:name w:val="7D47F5ABE18A43B7846014A6D4B580F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1">
    <w:name w:val="79F6F1F06C094FC684945D7F0D3CE77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1">
    <w:name w:val="00E3B3B31A1E42D9A8D00FC632A86EC0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1">
    <w:name w:val="4BED177DF5EB4B62B6884C00E4BD906C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1">
    <w:name w:val="942F2DAA31254BFBB3068C3B1C7E6AE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0765061FEA04D4E86C4523D15D5EA182">
    <w:name w:val="D0765061FEA04D4E86C4523D15D5EA1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2">
    <w:name w:val="20A02EE1884E4EB6B9CE8010AE11CA2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2">
    <w:name w:val="743FD98D46C2464990BFD7DBE6584A52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2">
    <w:name w:val="543D0EA9F549420D9C09876E0B1FFA7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2">
    <w:name w:val="DD082EEEF2F04E8694D65759CCF7F0E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2">
    <w:name w:val="7D47F5ABE18A43B7846014A6D4B580F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2">
    <w:name w:val="79F6F1F06C094FC684945D7F0D3CE77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2">
    <w:name w:val="00E3B3B31A1E42D9A8D00FC632A86EC0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2">
    <w:name w:val="4BED177DF5EB4B62B6884C00E4BD906C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2">
    <w:name w:val="942F2DAA31254BFBB3068C3B1C7E6AE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">
    <w:name w:val="452CF1A4FF1A4280925FC16CE2088CC7"/>
    <w:rsid w:val="005E5DAB"/>
  </w:style>
  <w:style w:type="paragraph" w:customStyle="1" w:styleId="D82BF14046C54AFA80887477FFE26CEF">
    <w:name w:val="D82BF14046C54AFA80887477FFE26CEF"/>
    <w:rsid w:val="005E5DAB"/>
  </w:style>
  <w:style w:type="paragraph" w:customStyle="1" w:styleId="542D20B2F3AA4883B35572FE8D3DCC98">
    <w:name w:val="542D20B2F3AA4883B35572FE8D3DCC98"/>
    <w:rsid w:val="005E5DAB"/>
  </w:style>
  <w:style w:type="paragraph" w:customStyle="1" w:styleId="6E1DDC425D7F48338FCDA27F9B488D44">
    <w:name w:val="6E1DDC425D7F48338FCDA27F9B488D44"/>
    <w:rsid w:val="005E5DAB"/>
  </w:style>
  <w:style w:type="paragraph" w:customStyle="1" w:styleId="413DA63138244EEAAA691925D871045E">
    <w:name w:val="413DA63138244EEAAA691925D871045E"/>
    <w:rsid w:val="005E5DAB"/>
  </w:style>
  <w:style w:type="paragraph" w:customStyle="1" w:styleId="12FC42F647F54E1BA60F28C1DC4165AA">
    <w:name w:val="12FC42F647F54E1BA60F28C1DC4165AA"/>
    <w:rsid w:val="005E5DAB"/>
  </w:style>
  <w:style w:type="paragraph" w:customStyle="1" w:styleId="D0765061FEA04D4E86C4523D15D5EA183">
    <w:name w:val="D0765061FEA04D4E86C4523D15D5EA1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3">
    <w:name w:val="20A02EE1884E4EB6B9CE8010AE11CA2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3">
    <w:name w:val="743FD98D46C2464990BFD7DBE6584A52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3">
    <w:name w:val="543D0EA9F549420D9C09876E0B1FFA7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3">
    <w:name w:val="DD082EEEF2F04E8694D65759CCF7F0E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3">
    <w:name w:val="7D47F5ABE18A43B7846014A6D4B580F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3">
    <w:name w:val="79F6F1F06C094FC684945D7F0D3CE77B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3">
    <w:name w:val="00E3B3B31A1E42D9A8D00FC632A86EC0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3">
    <w:name w:val="4BED177DF5EB4B62B6884C00E4BD906C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3">
    <w:name w:val="942F2DAA31254BFBB3068C3B1C7E6AE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1">
    <w:name w:val="542D20B2F3AA4883B35572FE8D3DCC9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1">
    <w:name w:val="6E1DDC425D7F48338FCDA27F9B488D44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1">
    <w:name w:val="413DA63138244EEAAA691925D871045E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1">
    <w:name w:val="452CF1A4FF1A4280925FC16CE2088CC7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1">
    <w:name w:val="D82BF14046C54AFA80887477FFE26CEF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">
    <w:name w:val="FFD68F3EA65342AD924ACDD61B3F3A81"/>
    <w:rsid w:val="005E5DAB"/>
  </w:style>
  <w:style w:type="paragraph" w:customStyle="1" w:styleId="FF0EA4BCB161470DAEDF22B8F5FBEAAB">
    <w:name w:val="FF0EA4BCB161470DAEDF22B8F5FBEAAB"/>
    <w:rsid w:val="005E5DAB"/>
  </w:style>
  <w:style w:type="paragraph" w:customStyle="1" w:styleId="016EFECBA02D41EBAEDE4C6EEC9CE8EC">
    <w:name w:val="016EFECBA02D41EBAEDE4C6EEC9CE8EC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4">
    <w:name w:val="D0765061FEA04D4E86C4523D15D5EA1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4">
    <w:name w:val="20A02EE1884E4EB6B9CE8010AE11CA2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4">
    <w:name w:val="743FD98D46C2464990BFD7DBE6584A52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4">
    <w:name w:val="543D0EA9F549420D9C09876E0B1FFA7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4">
    <w:name w:val="DD082EEEF2F04E8694D65759CCF7F0E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4">
    <w:name w:val="7D47F5ABE18A43B7846014A6D4B580F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4">
    <w:name w:val="79F6F1F06C094FC684945D7F0D3CE77B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4">
    <w:name w:val="00E3B3B31A1E42D9A8D00FC632A86EC0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4">
    <w:name w:val="4BED177DF5EB4B62B6884C00E4BD906C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4">
    <w:name w:val="942F2DAA31254BFBB3068C3B1C7E6AE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1">
    <w:name w:val="FFD68F3EA65342AD924ACDD61B3F3A8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2">
    <w:name w:val="542D20B2F3AA4883B35572FE8D3DCC9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2">
    <w:name w:val="6E1DDC425D7F48338FCDA27F9B488D44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2">
    <w:name w:val="413DA63138244EEAAA691925D871045E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1">
    <w:name w:val="FF0EA4BCB161470DAEDF22B8F5FBEAA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2">
    <w:name w:val="452CF1A4FF1A4280925FC16CE2088CC7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2">
    <w:name w:val="D82BF14046C54AFA80887477FFE26CEF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291FBEE2D9344D0863590CBAEA19685">
    <w:name w:val="9291FBEE2D9344D0863590CBAEA19685"/>
    <w:rsid w:val="005E5DAB"/>
  </w:style>
  <w:style w:type="paragraph" w:customStyle="1" w:styleId="8CFAAB8A4DBF45C0B40769BCA2D564DD">
    <w:name w:val="8CFAAB8A4DBF45C0B40769BCA2D564DD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8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3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18-04-23T14:20:00Z</dcterms:created>
  <dcterms:modified xsi:type="dcterms:W3CDTF">2018-04-23T14:20:00Z</dcterms:modified>
</cp:coreProperties>
</file>